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B5DE32" w14:textId="4EEB5B11" w:rsidR="0032429F" w:rsidRPr="00E04BA8" w:rsidRDefault="00597339" w:rsidP="00597339">
      <w:pPr>
        <w:jc w:val="center"/>
        <w:rPr>
          <w:sz w:val="28"/>
          <w:u w:val="single"/>
        </w:rPr>
      </w:pPr>
      <w:r w:rsidRPr="00E04BA8">
        <w:rPr>
          <w:sz w:val="28"/>
          <w:u w:val="single"/>
        </w:rPr>
        <w:t>Banking App Use Case Document</w:t>
      </w:r>
    </w:p>
    <w:p w14:paraId="36116ECC" w14:textId="0D476A52" w:rsidR="00597339" w:rsidRPr="004D55FF" w:rsidRDefault="00E04BA8" w:rsidP="00597339">
      <w:pPr>
        <w:rPr>
          <w:sz w:val="24"/>
          <w:szCs w:val="24"/>
        </w:rPr>
      </w:pPr>
      <w:r w:rsidRPr="004D55FF">
        <w:rPr>
          <w:sz w:val="24"/>
          <w:szCs w:val="24"/>
        </w:rPr>
        <w:t xml:space="preserve">Name: </w:t>
      </w:r>
      <w:r w:rsidR="00597339" w:rsidRPr="004D55FF">
        <w:rPr>
          <w:sz w:val="24"/>
          <w:szCs w:val="24"/>
        </w:rPr>
        <w:t>Deposit Check with mobile banking app</w:t>
      </w:r>
    </w:p>
    <w:p w14:paraId="07C67F32" w14:textId="275872BD" w:rsidR="00E04BA8" w:rsidRPr="004D55FF" w:rsidRDefault="00E04BA8" w:rsidP="00597339">
      <w:pPr>
        <w:rPr>
          <w:sz w:val="24"/>
          <w:szCs w:val="24"/>
        </w:rPr>
      </w:pPr>
      <w:r w:rsidRPr="004D55FF">
        <w:rPr>
          <w:sz w:val="24"/>
          <w:szCs w:val="24"/>
        </w:rPr>
        <w:t>Version: V1.0</w:t>
      </w:r>
    </w:p>
    <w:p w14:paraId="52B74F80" w14:textId="77777777" w:rsidR="00E04BA8" w:rsidRPr="004D55FF" w:rsidRDefault="00E04BA8" w:rsidP="00E04BA8">
      <w:pPr>
        <w:rPr>
          <w:sz w:val="24"/>
          <w:szCs w:val="24"/>
        </w:rPr>
      </w:pPr>
      <w:r w:rsidRPr="004D55FF">
        <w:rPr>
          <w:sz w:val="24"/>
          <w:szCs w:val="24"/>
        </w:rPr>
        <w:t>Preconditions: Active network connection, mobile device with banking app, endorsed valid check, valid username and password for previously registered bank account.</w:t>
      </w:r>
    </w:p>
    <w:p w14:paraId="07368C76" w14:textId="2589031A" w:rsidR="00E04BA8" w:rsidRPr="004D55FF" w:rsidRDefault="00E04BA8" w:rsidP="00597339">
      <w:pPr>
        <w:rPr>
          <w:sz w:val="24"/>
          <w:szCs w:val="24"/>
        </w:rPr>
      </w:pPr>
      <w:r w:rsidRPr="004D55FF">
        <w:rPr>
          <w:sz w:val="24"/>
          <w:szCs w:val="24"/>
        </w:rPr>
        <w:t>Triggers: User clicks on Mobile bank app on mobile device</w:t>
      </w:r>
    </w:p>
    <w:p w14:paraId="6132D28B" w14:textId="2EF331AC" w:rsidR="00597339" w:rsidRPr="004D55FF" w:rsidRDefault="00597339" w:rsidP="00597339">
      <w:pPr>
        <w:rPr>
          <w:sz w:val="24"/>
          <w:szCs w:val="24"/>
        </w:rPr>
      </w:pPr>
      <w:r w:rsidRPr="004D55FF">
        <w:rPr>
          <w:sz w:val="24"/>
          <w:szCs w:val="24"/>
        </w:rPr>
        <w:t>Primary actors: Customer, Bank</w:t>
      </w:r>
    </w:p>
    <w:p w14:paraId="1F32BBC8" w14:textId="0210083C" w:rsidR="00597339" w:rsidRPr="004D55FF" w:rsidRDefault="00E04BA8" w:rsidP="00597339">
      <w:pPr>
        <w:rPr>
          <w:sz w:val="24"/>
          <w:szCs w:val="24"/>
        </w:rPr>
      </w:pPr>
      <w:r w:rsidRPr="004D55FF">
        <w:rPr>
          <w:sz w:val="24"/>
          <w:szCs w:val="24"/>
        </w:rPr>
        <w:t>Main Success</w:t>
      </w:r>
      <w:r w:rsidR="00597339" w:rsidRPr="004D55FF">
        <w:rPr>
          <w:sz w:val="24"/>
          <w:szCs w:val="24"/>
        </w:rPr>
        <w:t xml:space="preserve"> </w:t>
      </w:r>
      <w:r w:rsidRPr="004D55FF">
        <w:rPr>
          <w:sz w:val="24"/>
          <w:szCs w:val="24"/>
        </w:rPr>
        <w:t>Scenario</w:t>
      </w:r>
      <w:r w:rsidR="00597339" w:rsidRPr="004D55FF">
        <w:rPr>
          <w:sz w:val="24"/>
          <w:szCs w:val="24"/>
        </w:rPr>
        <w:t xml:space="preserve">: </w:t>
      </w:r>
    </w:p>
    <w:p w14:paraId="04E935B6" w14:textId="2FBA8AF8" w:rsidR="00597339" w:rsidRPr="004D55FF" w:rsidRDefault="00597339" w:rsidP="0059733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D55FF">
        <w:rPr>
          <w:sz w:val="24"/>
          <w:szCs w:val="24"/>
        </w:rPr>
        <w:t xml:space="preserve"> Bank customer opens app on mobile device and enter valid account login information.</w:t>
      </w:r>
    </w:p>
    <w:p w14:paraId="2272196C" w14:textId="2A7702F8" w:rsidR="00597339" w:rsidRPr="004D55FF" w:rsidRDefault="00597339" w:rsidP="0059733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D55FF">
        <w:rPr>
          <w:sz w:val="24"/>
          <w:szCs w:val="24"/>
        </w:rPr>
        <w:t>Customer username and password is validated</w:t>
      </w:r>
    </w:p>
    <w:p w14:paraId="32B9BE3C" w14:textId="27075A38" w:rsidR="00597339" w:rsidRPr="004D55FF" w:rsidRDefault="00597339" w:rsidP="0059733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D55FF">
        <w:rPr>
          <w:sz w:val="24"/>
          <w:szCs w:val="24"/>
        </w:rPr>
        <w:t>App displays available user actions. Customer selects deposit</w:t>
      </w:r>
    </w:p>
    <w:p w14:paraId="03105D45" w14:textId="03FD0F05" w:rsidR="00597339" w:rsidRPr="004D55FF" w:rsidRDefault="00597339" w:rsidP="0059733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D55FF">
        <w:rPr>
          <w:sz w:val="24"/>
          <w:szCs w:val="24"/>
        </w:rPr>
        <w:t>App requests user to photograph front of check</w:t>
      </w:r>
    </w:p>
    <w:p w14:paraId="1E35D237" w14:textId="19D4CAC1" w:rsidR="00597339" w:rsidRPr="004D55FF" w:rsidRDefault="00597339" w:rsidP="0059733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D55FF">
        <w:rPr>
          <w:sz w:val="24"/>
          <w:szCs w:val="24"/>
        </w:rPr>
        <w:t>Popup asking customer to verify check endorsement</w:t>
      </w:r>
    </w:p>
    <w:p w14:paraId="1373021E" w14:textId="058918B6" w:rsidR="00597339" w:rsidRPr="004D55FF" w:rsidRDefault="00597339" w:rsidP="0059733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D55FF">
        <w:rPr>
          <w:sz w:val="24"/>
          <w:szCs w:val="24"/>
        </w:rPr>
        <w:t>App requests user to photograph back of check</w:t>
      </w:r>
    </w:p>
    <w:p w14:paraId="7785AB4C" w14:textId="3862FA9D" w:rsidR="00597339" w:rsidRPr="004D55FF" w:rsidRDefault="00597339" w:rsidP="0059733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D55FF">
        <w:rPr>
          <w:sz w:val="24"/>
          <w:szCs w:val="24"/>
        </w:rPr>
        <w:t>Customer inputs check amount</w:t>
      </w:r>
    </w:p>
    <w:p w14:paraId="483537AB" w14:textId="2397170B" w:rsidR="00597339" w:rsidRPr="004D55FF" w:rsidRDefault="00597339" w:rsidP="0059733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D55FF">
        <w:rPr>
          <w:sz w:val="24"/>
          <w:szCs w:val="24"/>
        </w:rPr>
        <w:t>App requests customer’s input for desired account to deposit check into.</w:t>
      </w:r>
    </w:p>
    <w:p w14:paraId="4F51B8ED" w14:textId="1C833CD8" w:rsidR="00597339" w:rsidRPr="004D55FF" w:rsidRDefault="00821C23" w:rsidP="0059733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D55FF">
        <w:rPr>
          <w:sz w:val="24"/>
          <w:szCs w:val="24"/>
        </w:rPr>
        <w:t xml:space="preserve">Verification of successful deposit is displayed. </w:t>
      </w:r>
    </w:p>
    <w:p w14:paraId="71C1E00A" w14:textId="4A840262" w:rsidR="00821C23" w:rsidRPr="004D55FF" w:rsidRDefault="00821C23" w:rsidP="00CF77FC">
      <w:pPr>
        <w:spacing w:after="0"/>
        <w:rPr>
          <w:sz w:val="24"/>
          <w:szCs w:val="24"/>
        </w:rPr>
      </w:pPr>
      <w:r w:rsidRPr="004D55FF">
        <w:rPr>
          <w:sz w:val="24"/>
          <w:szCs w:val="24"/>
        </w:rPr>
        <w:t>Alternate flows:</w:t>
      </w:r>
    </w:p>
    <w:p w14:paraId="7C47AAD4" w14:textId="67FD65E1" w:rsidR="00821C23" w:rsidRPr="004D55FF" w:rsidRDefault="00A575E3" w:rsidP="00CF77FC">
      <w:pPr>
        <w:spacing w:after="0"/>
        <w:rPr>
          <w:sz w:val="24"/>
          <w:szCs w:val="24"/>
        </w:rPr>
      </w:pPr>
      <w:r w:rsidRPr="004D55FF">
        <w:rPr>
          <w:sz w:val="24"/>
          <w:szCs w:val="24"/>
        </w:rPr>
        <w:t>2</w:t>
      </w:r>
      <w:r w:rsidR="00821C23" w:rsidRPr="004D55FF">
        <w:rPr>
          <w:sz w:val="24"/>
          <w:szCs w:val="24"/>
        </w:rPr>
        <w:t>a. Customer is not validated</w:t>
      </w:r>
    </w:p>
    <w:p w14:paraId="628FCF77" w14:textId="10C2331D" w:rsidR="00821C23" w:rsidRPr="004D55FF" w:rsidRDefault="00821C23" w:rsidP="00CF77FC">
      <w:pPr>
        <w:spacing w:after="0"/>
        <w:rPr>
          <w:sz w:val="24"/>
          <w:szCs w:val="24"/>
        </w:rPr>
      </w:pPr>
      <w:r w:rsidRPr="004D55FF">
        <w:rPr>
          <w:sz w:val="24"/>
          <w:szCs w:val="24"/>
        </w:rPr>
        <w:tab/>
      </w:r>
      <w:r w:rsidR="00A575E3" w:rsidRPr="004D55FF">
        <w:rPr>
          <w:sz w:val="24"/>
          <w:szCs w:val="24"/>
        </w:rPr>
        <w:t>2</w:t>
      </w:r>
      <w:r w:rsidRPr="004D55FF">
        <w:rPr>
          <w:sz w:val="24"/>
          <w:szCs w:val="24"/>
        </w:rPr>
        <w:t xml:space="preserve">aa. </w:t>
      </w:r>
      <w:r w:rsidR="00A575E3" w:rsidRPr="004D55FF">
        <w:rPr>
          <w:sz w:val="24"/>
          <w:szCs w:val="24"/>
        </w:rPr>
        <w:t>App displays error message</w:t>
      </w:r>
    </w:p>
    <w:p w14:paraId="052F8D9F" w14:textId="7CBFCD5F" w:rsidR="00A575E3" w:rsidRPr="004D55FF" w:rsidRDefault="00F64CF4" w:rsidP="00CF77FC">
      <w:pPr>
        <w:spacing w:after="0"/>
        <w:rPr>
          <w:sz w:val="24"/>
          <w:szCs w:val="24"/>
        </w:rPr>
      </w:pPr>
      <w:r w:rsidRPr="004D55FF">
        <w:rPr>
          <w:sz w:val="24"/>
          <w:szCs w:val="24"/>
        </w:rPr>
        <w:t>4a. Camera is not available to take photograph of check</w:t>
      </w:r>
    </w:p>
    <w:p w14:paraId="6536A980" w14:textId="07E806D4" w:rsidR="00F64CF4" w:rsidRPr="004D55FF" w:rsidRDefault="00F64CF4" w:rsidP="00CF77FC">
      <w:pPr>
        <w:spacing w:after="0"/>
        <w:rPr>
          <w:sz w:val="24"/>
          <w:szCs w:val="24"/>
        </w:rPr>
      </w:pPr>
      <w:r w:rsidRPr="004D55FF">
        <w:rPr>
          <w:sz w:val="24"/>
          <w:szCs w:val="24"/>
        </w:rPr>
        <w:tab/>
        <w:t>4aa. App displays error message</w:t>
      </w:r>
    </w:p>
    <w:p w14:paraId="6B5AA1EB" w14:textId="23531B41" w:rsidR="00F64CF4" w:rsidRPr="004D55FF" w:rsidRDefault="00F64CF4" w:rsidP="00CF77FC">
      <w:pPr>
        <w:spacing w:after="0"/>
        <w:rPr>
          <w:sz w:val="24"/>
          <w:szCs w:val="24"/>
        </w:rPr>
      </w:pPr>
      <w:r w:rsidRPr="004D55FF">
        <w:rPr>
          <w:sz w:val="24"/>
          <w:szCs w:val="24"/>
        </w:rPr>
        <w:t>7a. Customer inputs invalid amount</w:t>
      </w:r>
    </w:p>
    <w:p w14:paraId="38CEE2A7" w14:textId="7160F651" w:rsidR="00F64CF4" w:rsidRPr="004D55FF" w:rsidRDefault="00F64CF4" w:rsidP="00CF77FC">
      <w:pPr>
        <w:spacing w:after="0"/>
        <w:rPr>
          <w:sz w:val="24"/>
          <w:szCs w:val="24"/>
        </w:rPr>
      </w:pPr>
      <w:r w:rsidRPr="004D55FF">
        <w:rPr>
          <w:sz w:val="24"/>
          <w:szCs w:val="24"/>
        </w:rPr>
        <w:tab/>
        <w:t>7aa. App display error message</w:t>
      </w:r>
    </w:p>
    <w:p w14:paraId="2FD66382" w14:textId="2EF7E04D" w:rsidR="00F64CF4" w:rsidRPr="004D55FF" w:rsidRDefault="00F64CF4" w:rsidP="00CF77FC">
      <w:pPr>
        <w:spacing w:after="0"/>
        <w:rPr>
          <w:sz w:val="24"/>
          <w:szCs w:val="24"/>
        </w:rPr>
      </w:pPr>
      <w:r w:rsidRPr="004D55FF">
        <w:rPr>
          <w:sz w:val="24"/>
          <w:szCs w:val="24"/>
        </w:rPr>
        <w:t>10a. Check cannot be verified, check not deposited</w:t>
      </w:r>
    </w:p>
    <w:p w14:paraId="5D9DC307" w14:textId="635B2A40" w:rsidR="00F64CF4" w:rsidRPr="004D55FF" w:rsidRDefault="00F64CF4" w:rsidP="00CF77FC">
      <w:pPr>
        <w:spacing w:after="0"/>
        <w:rPr>
          <w:sz w:val="24"/>
          <w:szCs w:val="24"/>
        </w:rPr>
      </w:pPr>
      <w:r w:rsidRPr="004D55FF">
        <w:rPr>
          <w:sz w:val="24"/>
          <w:szCs w:val="24"/>
        </w:rPr>
        <w:tab/>
        <w:t>10aa. App displays error message</w:t>
      </w:r>
    </w:p>
    <w:p w14:paraId="76733108" w14:textId="0F0DBDFB" w:rsidR="00F64CF4" w:rsidRPr="004D55FF" w:rsidRDefault="004D55FF" w:rsidP="00821C23">
      <w:pPr>
        <w:rPr>
          <w:sz w:val="24"/>
        </w:rPr>
      </w:pPr>
      <w:r w:rsidRPr="004D55FF">
        <w:rPr>
          <w:sz w:val="24"/>
        </w:rPr>
        <w:t>Postconditions:</w:t>
      </w:r>
    </w:p>
    <w:p w14:paraId="1D3E05BA" w14:textId="5F3BEC64" w:rsidR="004D55FF" w:rsidRPr="004D55FF" w:rsidRDefault="004D55FF" w:rsidP="004D55FF">
      <w:pPr>
        <w:pStyle w:val="ListParagraph"/>
        <w:numPr>
          <w:ilvl w:val="0"/>
          <w:numId w:val="2"/>
        </w:numPr>
        <w:rPr>
          <w:sz w:val="24"/>
        </w:rPr>
      </w:pPr>
      <w:r w:rsidRPr="004D55FF">
        <w:rPr>
          <w:sz w:val="24"/>
        </w:rPr>
        <w:t>The user will be redirected to main mobile app screen after successful deposit.</w:t>
      </w:r>
    </w:p>
    <w:p w14:paraId="2B0E1FE1" w14:textId="77777777" w:rsidR="004D55FF" w:rsidRDefault="004D55FF" w:rsidP="00821C23">
      <w:pPr>
        <w:rPr>
          <w:sz w:val="24"/>
          <w:szCs w:val="24"/>
        </w:rPr>
      </w:pPr>
      <w:r>
        <w:rPr>
          <w:sz w:val="24"/>
          <w:szCs w:val="24"/>
        </w:rPr>
        <w:t xml:space="preserve">Business Rules: </w:t>
      </w:r>
    </w:p>
    <w:p w14:paraId="5A49D10B" w14:textId="1817755E" w:rsidR="00A575E3" w:rsidRDefault="004D55FF" w:rsidP="004D55FF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4D55FF">
        <w:rPr>
          <w:sz w:val="24"/>
          <w:szCs w:val="24"/>
        </w:rPr>
        <w:t>A valid registered account is required to attempt a check deposit</w:t>
      </w:r>
    </w:p>
    <w:p w14:paraId="56FE5F4E" w14:textId="14649CB4" w:rsidR="004D55FF" w:rsidRDefault="004D55FF" w:rsidP="004D55FF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Valid username and password must be used</w:t>
      </w:r>
    </w:p>
    <w:p w14:paraId="2DBD36C8" w14:textId="394B59F9" w:rsidR="00597339" w:rsidRDefault="004D55FF" w:rsidP="004D55FF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Access to mobile camera is required</w:t>
      </w:r>
    </w:p>
    <w:p w14:paraId="1AC765C0" w14:textId="60F9C138" w:rsidR="00CF77FC" w:rsidRDefault="00CF77FC" w:rsidP="00CF77FC">
      <w:pPr>
        <w:rPr>
          <w:sz w:val="24"/>
          <w:szCs w:val="24"/>
        </w:rPr>
      </w:pPr>
      <w:r>
        <w:rPr>
          <w:sz w:val="24"/>
          <w:szCs w:val="24"/>
        </w:rPr>
        <w:t>Author: RM</w:t>
      </w:r>
    </w:p>
    <w:p w14:paraId="15C6B063" w14:textId="0269934C" w:rsidR="00CF77FC" w:rsidRPr="00CF77FC" w:rsidRDefault="00CF77FC" w:rsidP="00CF77FC">
      <w:pPr>
        <w:rPr>
          <w:sz w:val="24"/>
          <w:szCs w:val="24"/>
        </w:rPr>
      </w:pPr>
      <w:r>
        <w:rPr>
          <w:sz w:val="24"/>
          <w:szCs w:val="24"/>
        </w:rPr>
        <w:t>Date: 2/25/2019</w:t>
      </w:r>
      <w:bookmarkStart w:id="0" w:name="_GoBack"/>
      <w:bookmarkEnd w:id="0"/>
    </w:p>
    <w:sectPr w:rsidR="00CF77FC" w:rsidRPr="00CF77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336260"/>
    <w:multiLevelType w:val="hybridMultilevel"/>
    <w:tmpl w:val="016870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2961F0"/>
    <w:multiLevelType w:val="hybridMultilevel"/>
    <w:tmpl w:val="223E1D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D11F72"/>
    <w:multiLevelType w:val="hybridMultilevel"/>
    <w:tmpl w:val="38940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sjS1NDEztDAyMbJQ0lEKTi0uzszPAykwrAUAyPoeuiwAAAA="/>
  </w:docVars>
  <w:rsids>
    <w:rsidRoot w:val="00597339"/>
    <w:rsid w:val="0032429F"/>
    <w:rsid w:val="004D55FF"/>
    <w:rsid w:val="00597339"/>
    <w:rsid w:val="00821C23"/>
    <w:rsid w:val="00A575E3"/>
    <w:rsid w:val="00CF77FC"/>
    <w:rsid w:val="00E04BA8"/>
    <w:rsid w:val="00F6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162D5F"/>
  <w15:chartTrackingRefBased/>
  <w15:docId w15:val="{2CD19B25-73CE-4DE6-AA7A-0BF6DF021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73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17</Words>
  <Characters>123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Moldenhauer</dc:creator>
  <cp:keywords/>
  <dc:description/>
  <cp:lastModifiedBy>Rebecca Moldenhauer</cp:lastModifiedBy>
  <cp:revision>6</cp:revision>
  <dcterms:created xsi:type="dcterms:W3CDTF">2019-02-26T04:39:00Z</dcterms:created>
  <dcterms:modified xsi:type="dcterms:W3CDTF">2019-02-26T05:05:00Z</dcterms:modified>
</cp:coreProperties>
</file>